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Marine</w:t>
      </w:r>
      <w:r>
        <w:t xml:space="preserve"> </w:t>
      </w:r>
      <w:r>
        <w:t xml:space="preserve">Engineer</w:t>
      </w:r>
      <w:r>
        <w:t xml:space="preserve"> </w:t>
      </w:r>
      <w:r>
        <w:t xml:space="preserve">-</w:t>
      </w:r>
      <w:r>
        <w:t xml:space="preserve"> </w:t>
      </w:r>
      <w:r>
        <w:t xml:space="preserve">Algeria</w:t>
      </w:r>
      <w:r>
        <w:t xml:space="preserve"> </w:t>
      </w:r>
      <w:r>
        <w:t xml:space="preserve">Algiers</w:t>
      </w:r>
    </w:p>
    <w:bookmarkStart w:id="20" w:name="Xaedb96fefe3330f734fb54f133ea7281a4a4c3e"/>
    <w:p>
      <w:pPr>
        <w:pStyle w:val="Heading1"/>
      </w:pPr>
      <w:r>
        <w:t xml:space="preserve">Personal Statement: Pursuing Excellence as a Marine Engineer in Algeria Algiers</w:t>
      </w:r>
    </w:p>
    <w:p>
      <w:pPr>
        <w:pStyle w:val="FirstParagraph"/>
      </w:pPr>
      <w:r>
        <w:t xml:space="preserve">As a dedicated and technically proficient Marine Engineer with over seven years of international experience, I am writing this Personal Statement to express my profound commitment to contributing my expertise to the burgeoning maritime sector of Algeria, specifically within the dynamic port city of Algiers. My career journey has been meticulously shaped by a deep-seated passion for naval architecture, propulsion systems, and sustainable marine operations—principles that align seamlessly with Algeria's strategic vision for maritime development outlined in its National Maritime Policy 2030. I am eager to bring my specialized skills to the forefront of Algiers' industrial landscape, where the port serves as a critical nexus for Mediterranean trade and energy infrastructure.</w:t>
      </w:r>
    </w:p>
    <w:p>
      <w:pPr>
        <w:pStyle w:val="BodyText"/>
      </w:pPr>
      <w:r>
        <w:t xml:space="preserve">My academic foundation includes a Master of Science in Marine Engineering from the University of Southampton, UK, where I specialized in ship power systems and hull optimization. This was complemented by an undergraduate degree in Naval Architecture from Istanbul Technical University, where I designed a fuel-efficient bulk carrier model that won the university's annual innovation award. My thesis focused on reducing carbon emissions in coastal vessels—a theme directly relevant to Algeria’s green maritime initiatives as articulated in the Algiers Declaration on Sustainable Ocean Development. This academic rigor has been consistently applied through hands-on experience across diverse marine environments, from the North Atlantic shipping lanes to the Red Sea ports of Egypt and Saudi Arabia.</w:t>
      </w:r>
    </w:p>
    <w:p>
      <w:pPr>
        <w:pStyle w:val="BodyText"/>
      </w:pPr>
      <w:r>
        <w:t xml:space="preserve">Professionally, I have served as a Senior Marine Engineer with Damen Shipyards Group for five years, managing maintenance schedules for 12 commercial vessels operating in European waters. My responsibilities included overhauling diesel propulsion systems, implementing predictive maintenance protocols that reduced engine failures by 37%, and leading safety audits compliant with IMO regulations. Most significantly, I spearheaded a project optimizing fuel consumption for ferries navigating the Mediterranean—directly applicable to Algiers’ fleet of coastal vessels that serve as vital connectors between the capital and its surrounding regions. I am particularly proud of my role in training 15 junior engineers from diverse cultural backgrounds, an experience that honed my ability to collaborate effectively in multicultural teams—a skill I anticipate leveraging within Algeria’s vibrant engineering community.</w:t>
      </w:r>
    </w:p>
    <w:p>
      <w:pPr>
        <w:pStyle w:val="BodyText"/>
      </w:pPr>
      <w:r>
        <w:t xml:space="preserve">My motivation for seeking employment in Algeria Algiers stems from a profound respect for the nation’s maritime heritage and its ambitious modernization goals. Algiers, as the economic heart of Algeria and home to one of Africa’s largest ports, presents an unparalleled opportunity to contribute to infrastructure that directly impacts national development. The ongoing expansion of the Port of Algiers’ container terminal and Algeria’s strategic investments in offshore renewable energy projects—such as wind farms near Skikda—align perfectly with my technical expertise in marine systems integration and sustainable engineering solutions. I have closely followed the Algerian government’s push to develop a competitive maritime sector, including initiatives like the "Algeria Maritime 2030" framework, which emphasizes technological modernization and workforce development. I am confident that my background positions me to become an immediate asset in this transformative phase.</w:t>
      </w:r>
    </w:p>
    <w:p>
      <w:pPr>
        <w:pStyle w:val="BodyText"/>
      </w:pPr>
      <w:r>
        <w:t xml:space="preserve">What sets me apart is my proactive approach to problem-solving within culturally nuanced contexts. During a deployment with a Norwegian shipping company in the Mediterranean, I resolved a critical propulsion system failure on schedule by collaborating with local Algerian technicians through interpreters—a testament to my ability to build trust and share knowledge across cultural boundaries. This experience reinforced my understanding of Algeria’s unique operational environment, where local regulations and climate conditions (such as the Mediterranean's seasonal weather patterns) demand adaptive engineering solutions. I have studied Algeria’s maritime legislation extensively, including the 2019 Ports Act, ensuring my work will always adhere to national standards while embracing international best practices.</w:t>
      </w:r>
    </w:p>
    <w:p>
      <w:pPr>
        <w:pStyle w:val="BodyText"/>
      </w:pPr>
      <w:r>
        <w:t xml:space="preserve">I am deeply aware of Algiers’ rich cultural tapestry and its emphasis on community and respect. I have taken steps to immerse myself in Algerian culture through language studies (currently at B1 level in Arabic) and by engaging with the local Algerian diaspora community in Europe. This commitment extends beyond professional courtesy; it reflects my belief that sustainable engineering success requires genuine cultural alignment. In Algiers, where family and community are central to daily life, I am prepared to engage not only as an engineer but as a respected member of the local professional ecosystem—attending industry forums hosted by the Algerian Shipowners’ Association and participating in technical workshops organized by Algiers University’s Marine Engineering Department.</w:t>
      </w:r>
    </w:p>
    <w:p>
      <w:pPr>
        <w:pStyle w:val="BodyText"/>
      </w:pPr>
      <w:r>
        <w:t xml:space="preserve">Looking ahead, my long-term vision centers on supporting Algeria’s transition toward smart port technologies. I aim to collaborate with local institutions like the National School of Naval Architecture (École Nationale Supérieure d'Architecture Navale) in Algiers to develop training modules on digital maintenance systems for marine engines. I also aspire to contribute to Algeria’s offshore wind energy corridor by designing integrated turbine support vessels, a project that would leverage both my engineering acumen and Algeria’s growing renewable energy commitments. My goal is not merely to work in Algiers but to become an integral part of its maritime renaissance—a contribution I believe will resonate meaningfully within the Algerian community.</w:t>
      </w:r>
    </w:p>
    <w:p>
      <w:pPr>
        <w:pStyle w:val="BodyText"/>
      </w:pPr>
      <w:r>
        <w:t xml:space="preserve">Finally, this Personal Statement embodies my unwavering dedication to excellence as a Marine Engineer and my profound respect for Algeria’s strategic maritime ambitions. The Port of Algiers is not just a destination on a map; it represents the convergence of historical significance, economic potential, and sustainable innovation. I am ready to bring my expertise in marine propulsion systems, project management, and cross-cultural collaboration to this pivotal moment in Algeria’s development. I welcome the opportunity to discuss how my skills can support the operational efficiency of Algiers’ maritime sector while contributing to a legacy of engineering excellence that benefits both the nation and its people.</w:t>
      </w:r>
    </w:p>
    <w:p>
      <w:pPr>
        <w:pStyle w:val="BodyText"/>
      </w:pPr>
      <w:r>
        <w:t xml:space="preserve">In closing, I am not seeking merely a job in Algeria Algiers—I am seeking to forge a meaningful professional chapter within Algeria’s maritime future. My technical background, cultural sensitivity, and alignment with national development goals make me uniquely positioned to deliver immediate value while growing alongside this dynamic industry. I eagerly anticipate the possibility of contributing my passion and expertise to the advancement of marine engineering in Alger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Marine Engineer - Algeria Algiers</dc:title>
  <dc:creator/>
  <dc:language>en</dc:language>
  <cp:keywords/>
  <dcterms:created xsi:type="dcterms:W3CDTF">2026-04-27T11:02:29Z</dcterms:created>
  <dcterms:modified xsi:type="dcterms:W3CDTF">2026-04-27T11:02:29Z</dcterms:modified>
</cp:coreProperties>
</file>

<file path=docProps/custom.xml><?xml version="1.0" encoding="utf-8"?>
<Properties xmlns="http://schemas.openxmlformats.org/officeDocument/2006/custom-properties" xmlns:vt="http://schemas.openxmlformats.org/officeDocument/2006/docPropsVTypes"/>
</file>